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73C10" w14:textId="77777777" w:rsidR="003E62A7" w:rsidRDefault="003E62A7" w:rsidP="003E62A7">
      <w:r>
        <w:t>The History and Future of Space Exploration</w:t>
      </w:r>
    </w:p>
    <w:p w14:paraId="5CD7E4D6" w14:textId="77777777" w:rsidR="003E62A7" w:rsidRDefault="003E62A7" w:rsidP="003E62A7"/>
    <w:p w14:paraId="6172DA54" w14:textId="77777777" w:rsidR="003E62A7" w:rsidRDefault="003E62A7" w:rsidP="003E62A7">
      <w:r>
        <w:t xml:space="preserve">Since the dawn of human civilization, the night sky has been a source of wonder and inspiration. The vast expanse of space, filled with stars, planets, and galaxies, has always drawn our </w:t>
      </w:r>
      <w:proofErr w:type="gramStart"/>
      <w:r>
        <w:t>curiosity</w:t>
      </w:r>
      <w:proofErr w:type="gramEnd"/>
      <w:r>
        <w:t xml:space="preserve"> and led to profound discoveries about our place in the universe. This fascination laid the groundwork for space exploration, a field that has not only expanded our knowledge but also pushed the boundaries of what is possible.</w:t>
      </w:r>
    </w:p>
    <w:p w14:paraId="0E2EBAA3" w14:textId="77777777" w:rsidR="003E62A7" w:rsidRDefault="003E62A7" w:rsidP="003E62A7"/>
    <w:p w14:paraId="31BAA4D4" w14:textId="77777777" w:rsidR="003E62A7" w:rsidRDefault="003E62A7" w:rsidP="003E62A7">
      <w:r>
        <w:t>The Early Days of Space Exploration</w:t>
      </w:r>
    </w:p>
    <w:p w14:paraId="605239E5" w14:textId="77777777" w:rsidR="003E62A7" w:rsidRDefault="003E62A7" w:rsidP="003E62A7"/>
    <w:p w14:paraId="4D840113" w14:textId="77777777" w:rsidR="003E62A7" w:rsidRDefault="003E62A7" w:rsidP="003E62A7">
      <w:r>
        <w:t>The journey into space began in the mid-20th century, amidst a backdrop of geopolitical tensions and technological advancements. The launch of Sputnik 1 by the Soviet Union in 1957 marked the beginning of the space age. This small satellite, emitting simple radio pulses, became the first man-made object to orbit the Earth, igniting a fierce competition between the United States and the Soviet Union known as the Space Race.</w:t>
      </w:r>
    </w:p>
    <w:p w14:paraId="5C2A0B8B" w14:textId="77777777" w:rsidR="003E62A7" w:rsidRDefault="003E62A7" w:rsidP="003E62A7"/>
    <w:p w14:paraId="5409C4F0" w14:textId="77777777" w:rsidR="003E62A7" w:rsidRDefault="003E62A7" w:rsidP="003E62A7">
      <w:r>
        <w:t>Following Sputnik, a series of missions expanded our understanding of Earth's atmosphere and the fundamental principles of space travel. In 1961, Yuri Gagarin became the first human to journey into outer space and orbit the Earth, an achievement that remains a significant milestone in human history.</w:t>
      </w:r>
    </w:p>
    <w:p w14:paraId="15D5052E" w14:textId="77777777" w:rsidR="003E62A7" w:rsidRDefault="003E62A7" w:rsidP="003E62A7"/>
    <w:p w14:paraId="28346EF5" w14:textId="77777777" w:rsidR="003E62A7" w:rsidRDefault="003E62A7" w:rsidP="003E62A7">
      <w:r>
        <w:t>The United States, not to be outdone, made significant strides as well. The Apollo program, particularly Apollo 11 in 1969, achieved the unprecedented feat of landing humans on the Moon. Neil Armstrong's famous words, "That's one small step for man, one giant leap for mankind," echoed around the world, symbolizing the limitless potential of human endeavor.</w:t>
      </w:r>
    </w:p>
    <w:p w14:paraId="7E917E26" w14:textId="77777777" w:rsidR="003E62A7" w:rsidRDefault="003E62A7" w:rsidP="003E62A7"/>
    <w:p w14:paraId="2EA16D25" w14:textId="77777777" w:rsidR="003E62A7" w:rsidRDefault="003E62A7" w:rsidP="003E62A7">
      <w:r>
        <w:t>The Shuttle Era and International Cooperation</w:t>
      </w:r>
    </w:p>
    <w:p w14:paraId="01E4E94E" w14:textId="77777777" w:rsidR="003E62A7" w:rsidRDefault="003E62A7" w:rsidP="003E62A7"/>
    <w:p w14:paraId="45D7060A" w14:textId="77777777" w:rsidR="003E62A7" w:rsidRDefault="003E62A7" w:rsidP="003E62A7">
      <w:r>
        <w:t>After the moon landing, the focus shifted from competition to collaboration and sustainable exploration. The Space Shuttle program, initiated by NASA, became a symbol of this new era. These reusable spacecrafts made numerous trips to space, deploying satellites, conducting experiments, and helping construct the International Space Station (ISS).</w:t>
      </w:r>
    </w:p>
    <w:p w14:paraId="650F8A05" w14:textId="77777777" w:rsidR="003E62A7" w:rsidRDefault="003E62A7" w:rsidP="003E62A7"/>
    <w:p w14:paraId="202ED13D" w14:textId="77777777" w:rsidR="003E62A7" w:rsidRDefault="003E62A7" w:rsidP="003E62A7">
      <w:r>
        <w:t xml:space="preserve">The ISS, a collaborative project involving multiple countries, has been continuously inhabited since the year 2000. It serves as a microgravity laboratory where scientific research is conducted in various fields, </w:t>
      </w:r>
      <w:r>
        <w:lastRenderedPageBreak/>
        <w:t>including biology, physics, and astronomy. The ISS is a testament to what can be achieved through international cooperation.</w:t>
      </w:r>
    </w:p>
    <w:p w14:paraId="3F1DC875" w14:textId="77777777" w:rsidR="003E62A7" w:rsidRDefault="003E62A7" w:rsidP="003E62A7"/>
    <w:p w14:paraId="74A00C4A" w14:textId="77777777" w:rsidR="003E62A7" w:rsidRDefault="003E62A7" w:rsidP="003E62A7">
      <w:r>
        <w:t>Robotics and Unmanned Missions</w:t>
      </w:r>
    </w:p>
    <w:p w14:paraId="3B046047" w14:textId="77777777" w:rsidR="003E62A7" w:rsidRDefault="003E62A7" w:rsidP="003E62A7"/>
    <w:p w14:paraId="31EE6520" w14:textId="77777777" w:rsidR="003E62A7" w:rsidRDefault="003E62A7" w:rsidP="003E62A7">
      <w:r>
        <w:t xml:space="preserve">Parallel to manned missions, robotic spacecraft have explored farther reaches of our solar system and beyond. The Voyager probes, launched in the 1970s, have traveled beyond the outer planets and into interstellar space, sending back invaluable data and images. Similarly, rovers like NASA's Mars Curiosity and Perseverance have traversed the Martian surface, searching for signs of past </w:t>
      </w:r>
      <w:proofErr w:type="gramStart"/>
      <w:r>
        <w:t>life</w:t>
      </w:r>
      <w:proofErr w:type="gramEnd"/>
      <w:r>
        <w:t xml:space="preserve"> and preparing for future human exploration.</w:t>
      </w:r>
    </w:p>
    <w:p w14:paraId="21AA5498" w14:textId="77777777" w:rsidR="003E62A7" w:rsidRDefault="003E62A7" w:rsidP="003E62A7"/>
    <w:p w14:paraId="1E7C0823" w14:textId="77777777" w:rsidR="003E62A7" w:rsidRDefault="003E62A7" w:rsidP="003E62A7">
      <w:r>
        <w:t>The Future of Space Exploration</w:t>
      </w:r>
    </w:p>
    <w:p w14:paraId="1750F40B" w14:textId="77777777" w:rsidR="003E62A7" w:rsidRDefault="003E62A7" w:rsidP="003E62A7"/>
    <w:p w14:paraId="17AF0EDC" w14:textId="77777777" w:rsidR="003E62A7" w:rsidRDefault="003E62A7" w:rsidP="003E62A7">
      <w:r>
        <w:t>As we look to the future, the goals of space exploration continue to evolve. The prospect of returning humans to the Moon, this time for extended periods, is part of NASA's Artemis program. Furthermore, the dream of human missions to Mars is no longer science fiction. Private companies, like SpaceX, are actively developing technology to make this a reality.</w:t>
      </w:r>
    </w:p>
    <w:p w14:paraId="31D9BEA0" w14:textId="77777777" w:rsidR="003E62A7" w:rsidRDefault="003E62A7" w:rsidP="003E62A7"/>
    <w:p w14:paraId="0972DC84" w14:textId="77777777" w:rsidR="003E62A7" w:rsidRDefault="003E62A7" w:rsidP="003E62A7">
      <w:r>
        <w:t>The future also holds the promise of exploring exoplanets, searching for extraterrestrial life, and even harnessing space resources. New propulsion technologies, space habitats, and life support systems are under development to support these ambitious goals.</w:t>
      </w:r>
    </w:p>
    <w:p w14:paraId="16826602" w14:textId="77777777" w:rsidR="003E62A7" w:rsidRDefault="003E62A7" w:rsidP="003E62A7"/>
    <w:p w14:paraId="23901B18" w14:textId="77777777" w:rsidR="003E62A7" w:rsidRDefault="003E62A7" w:rsidP="003E62A7">
      <w:r>
        <w:t>The Impact of Space Exploration</w:t>
      </w:r>
    </w:p>
    <w:p w14:paraId="6A6C1C51" w14:textId="77777777" w:rsidR="003E62A7" w:rsidRDefault="003E62A7" w:rsidP="003E62A7"/>
    <w:p w14:paraId="50873CE5" w14:textId="77777777" w:rsidR="003E62A7" w:rsidRDefault="003E62A7" w:rsidP="003E62A7">
      <w:r>
        <w:t>The impact of space exploration extends beyond scientific discovery. It has led to technological innovations that benefit daily life, including advances in telecommunications, Earth observation, and materials science. The perspective gained from seeing our planet from space has also deepened our understanding of the need to protect our environment.</w:t>
      </w:r>
    </w:p>
    <w:p w14:paraId="6F38057D" w14:textId="77777777" w:rsidR="003E62A7" w:rsidRDefault="003E62A7" w:rsidP="003E62A7"/>
    <w:p w14:paraId="5337869E" w14:textId="77777777" w:rsidR="003E62A7" w:rsidRDefault="003E62A7" w:rsidP="003E62A7">
      <w:r>
        <w:t>Furthermore, space exploration continues to inspire generations to dream big and pursue careers in science, technology, engineering, and mathematics (STEM). It is a testament to human curiosity and our unyielding desire to explore the unknown.</w:t>
      </w:r>
    </w:p>
    <w:p w14:paraId="14343F22" w14:textId="77777777" w:rsidR="003E62A7" w:rsidRDefault="003E62A7" w:rsidP="003E62A7"/>
    <w:p w14:paraId="3366A5C3" w14:textId="77777777" w:rsidR="003E62A7" w:rsidRDefault="003E62A7" w:rsidP="003E62A7">
      <w:r>
        <w:t>Conclusion</w:t>
      </w:r>
    </w:p>
    <w:p w14:paraId="03F1FC57" w14:textId="77777777" w:rsidR="003E62A7" w:rsidRDefault="003E62A7" w:rsidP="003E62A7"/>
    <w:p w14:paraId="756A488E" w14:textId="77777777" w:rsidR="003E62A7" w:rsidRDefault="003E62A7" w:rsidP="003E62A7">
      <w:r>
        <w:t>The journey of space exploration is a remarkable story of human ambition, ingenuity, and perseverance. As we continue to explore the cosmos, the possibilities are as boundless as space itself. With each new discovery, we not only learn more about the universe but also about ourselves and our potential to overcome challenges.</w:t>
      </w:r>
    </w:p>
    <w:p w14:paraId="096E5D36" w14:textId="77777777" w:rsidR="003E62A7" w:rsidRDefault="003E62A7" w:rsidP="003E62A7"/>
    <w:p w14:paraId="23F5C75C" w14:textId="69FA8A33" w:rsidR="00FC01F1" w:rsidRDefault="003E62A7" w:rsidP="003E62A7">
      <w:r>
        <w:t xml:space="preserve">As we stand on the brink of a new era in space exploration, one thing is certain: </w:t>
      </w:r>
      <w:proofErr w:type="gramStart"/>
      <w:r>
        <w:t>the adventure</w:t>
      </w:r>
      <w:proofErr w:type="gramEnd"/>
      <w:r>
        <w:t xml:space="preserve"> is just beginning, and the best is yet to come.</w:t>
      </w:r>
    </w:p>
    <w:sectPr w:rsidR="00FC01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zc1MjEzNzEzMzFU0lEKTi0uzszPAykwrAUA7UgEMiwAAAA="/>
  </w:docVars>
  <w:rsids>
    <w:rsidRoot w:val="003E62A7"/>
    <w:rsid w:val="003E62A7"/>
    <w:rsid w:val="00D97E96"/>
    <w:rsid w:val="00FC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882C4"/>
  <w15:chartTrackingRefBased/>
  <w15:docId w15:val="{D7F836BA-FF39-4525-9A21-42F00F35D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81</Words>
  <Characters>3888</Characters>
  <Application>Microsoft Office Word</Application>
  <DocSecurity>0</DocSecurity>
  <Lines>32</Lines>
  <Paragraphs>9</Paragraphs>
  <ScaleCrop>false</ScaleCrop>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iel Horn</dc:creator>
  <cp:keywords/>
  <dc:description/>
  <cp:lastModifiedBy>Nathaniel Horn</cp:lastModifiedBy>
  <cp:revision>1</cp:revision>
  <dcterms:created xsi:type="dcterms:W3CDTF">2023-12-08T02:52:00Z</dcterms:created>
  <dcterms:modified xsi:type="dcterms:W3CDTF">2023-12-08T02:52:00Z</dcterms:modified>
</cp:coreProperties>
</file>